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D2AD10" w14:textId="373DDC3B" w:rsidR="00956ED4" w:rsidRPr="008A0D51" w:rsidRDefault="00956ED4" w:rsidP="008A0D51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2"/>
        </w:rPr>
      </w:pPr>
      <w:r w:rsidRPr="008A0D51">
        <w:rPr>
          <w:sz w:val="24"/>
          <w:szCs w:val="22"/>
        </w:rPr>
        <w:t>As an existing user, I should be able to edit my personal details such as Activity level and thereby changing Basal Metabolic Rate.</w:t>
      </w:r>
    </w:p>
    <w:p w14:paraId="5F1D1D6E" w14:textId="4CDDC341" w:rsidR="00956ED4" w:rsidRPr="005B427F" w:rsidRDefault="00956ED4" w:rsidP="005B427F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2"/>
        </w:rPr>
      </w:pPr>
      <w:bookmarkStart w:id="0" w:name="_GoBack"/>
      <w:bookmarkEnd w:id="0"/>
      <w:r w:rsidRPr="005B427F">
        <w:rPr>
          <w:sz w:val="24"/>
          <w:szCs w:val="22"/>
        </w:rPr>
        <w:t xml:space="preserve">As an existing user, I should be able to edit my </w:t>
      </w:r>
      <w:r w:rsidRPr="005B427F">
        <w:rPr>
          <w:sz w:val="24"/>
          <w:szCs w:val="22"/>
        </w:rPr>
        <w:t>meal preferences</w:t>
      </w:r>
      <w:r w:rsidRPr="005B427F">
        <w:rPr>
          <w:sz w:val="24"/>
          <w:szCs w:val="22"/>
        </w:rPr>
        <w:t xml:space="preserve"> </w:t>
      </w:r>
      <w:r w:rsidRPr="005B427F">
        <w:rPr>
          <w:sz w:val="24"/>
          <w:szCs w:val="22"/>
        </w:rPr>
        <w:t xml:space="preserve">to </w:t>
      </w:r>
      <w:r w:rsidR="002D4D24" w:rsidRPr="005B427F">
        <w:rPr>
          <w:sz w:val="24"/>
          <w:szCs w:val="22"/>
        </w:rPr>
        <w:t>customize what I eat.</w:t>
      </w:r>
    </w:p>
    <w:p w14:paraId="7298641C" w14:textId="66AA9C6B" w:rsidR="002D4D24" w:rsidRPr="005B427F" w:rsidRDefault="002D4D24" w:rsidP="005B427F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2"/>
        </w:rPr>
      </w:pPr>
      <w:r w:rsidRPr="005B427F">
        <w:rPr>
          <w:sz w:val="24"/>
          <w:szCs w:val="22"/>
        </w:rPr>
        <w:t>As a new user, I should be able to give my personal details, goal details and my meal preferences and check the summary of my preferences on the dashboard after successful registration.</w:t>
      </w:r>
    </w:p>
    <w:p w14:paraId="1FF9CC32" w14:textId="27EF495A" w:rsidR="002D4D24" w:rsidRPr="005B427F" w:rsidRDefault="002D4D24" w:rsidP="005B427F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2"/>
        </w:rPr>
      </w:pPr>
      <w:r w:rsidRPr="005B427F">
        <w:rPr>
          <w:sz w:val="24"/>
          <w:szCs w:val="22"/>
        </w:rPr>
        <w:t>As a user, whenever I click back button from the title bar, the app navigation should mimic native back.</w:t>
      </w:r>
    </w:p>
    <w:p w14:paraId="21DDC6B5" w14:textId="33AD9F24" w:rsidR="002D4D24" w:rsidRPr="005B427F" w:rsidRDefault="002D4D24" w:rsidP="005B427F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2"/>
        </w:rPr>
      </w:pPr>
      <w:r w:rsidRPr="005B427F">
        <w:rPr>
          <w:sz w:val="24"/>
          <w:szCs w:val="22"/>
        </w:rPr>
        <w:t>As a user, whenever I click on cancel button from the title bar, the app should navigate to the point of origin of the app flow.</w:t>
      </w:r>
    </w:p>
    <w:sectPr w:rsidR="002D4D24" w:rsidRPr="005B427F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AA2798" w14:textId="77777777" w:rsidR="006D7AF5" w:rsidRDefault="006D7AF5" w:rsidP="00435719">
      <w:pPr>
        <w:spacing w:after="0" w:line="240" w:lineRule="auto"/>
      </w:pPr>
      <w:r>
        <w:separator/>
      </w:r>
    </w:p>
  </w:endnote>
  <w:endnote w:type="continuationSeparator" w:id="0">
    <w:p w14:paraId="29777D17" w14:textId="77777777" w:rsidR="006D7AF5" w:rsidRDefault="006D7AF5" w:rsidP="004357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5814A8" w14:textId="77777777" w:rsidR="006D7AF5" w:rsidRDefault="006D7AF5" w:rsidP="00435719">
      <w:pPr>
        <w:spacing w:after="0" w:line="240" w:lineRule="auto"/>
      </w:pPr>
      <w:r>
        <w:separator/>
      </w:r>
    </w:p>
  </w:footnote>
  <w:footnote w:type="continuationSeparator" w:id="0">
    <w:p w14:paraId="1437F75F" w14:textId="77777777" w:rsidR="006D7AF5" w:rsidRDefault="006D7AF5" w:rsidP="004357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429E3" w14:textId="6E91D5C7" w:rsidR="00435719" w:rsidRPr="00435719" w:rsidRDefault="00435719" w:rsidP="00435719">
    <w:pPr>
      <w:pStyle w:val="Header"/>
      <w:jc w:val="center"/>
      <w:rPr>
        <w:b/>
        <w:bCs/>
        <w:sz w:val="28"/>
        <w:szCs w:val="24"/>
      </w:rPr>
    </w:pPr>
    <w:r w:rsidRPr="00435719">
      <w:rPr>
        <w:b/>
        <w:bCs/>
        <w:sz w:val="28"/>
        <w:szCs w:val="24"/>
      </w:rPr>
      <w:t>User Stories for Nutrition App – TEAM 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81921"/>
    <w:multiLevelType w:val="hybridMultilevel"/>
    <w:tmpl w:val="B3CAC058"/>
    <w:lvl w:ilvl="0" w:tplc="A954698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="Mangal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NzAxMDE0NLe0MDJX0lEKTi0uzszPAykwrAUAnFadWSwAAAA="/>
  </w:docVars>
  <w:rsids>
    <w:rsidRoot w:val="00956ED4"/>
    <w:rsid w:val="002B7075"/>
    <w:rsid w:val="002D4D24"/>
    <w:rsid w:val="00435719"/>
    <w:rsid w:val="005B427F"/>
    <w:rsid w:val="006D7AF5"/>
    <w:rsid w:val="008A0D51"/>
    <w:rsid w:val="00956ED4"/>
    <w:rsid w:val="00AC2B66"/>
    <w:rsid w:val="00BA0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85AEF"/>
  <w15:chartTrackingRefBased/>
  <w15:docId w15:val="{6C5812A8-F84D-4F43-B6EA-A4E76EF4E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6E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357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5719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4357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5719"/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bhamidipati</dc:creator>
  <cp:keywords/>
  <dc:description/>
  <cp:lastModifiedBy>aditya bhamidipati</cp:lastModifiedBy>
  <cp:revision>4</cp:revision>
  <dcterms:created xsi:type="dcterms:W3CDTF">2019-10-21T22:26:00Z</dcterms:created>
  <dcterms:modified xsi:type="dcterms:W3CDTF">2019-10-21T23:18:00Z</dcterms:modified>
</cp:coreProperties>
</file>